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290F7" w14:textId="77777777" w:rsidR="00460C4C" w:rsidRPr="008F1FD4" w:rsidRDefault="00460C4C" w:rsidP="00460C4C">
      <w:pPr>
        <w:spacing w:after="0" w:line="240" w:lineRule="auto"/>
        <w:jc w:val="center"/>
        <w:rPr>
          <w:rFonts w:ascii="Script MT Bold" w:hAnsi="Script MT Bold" w:cs="Times New Roman"/>
          <w:b/>
          <w:sz w:val="32"/>
        </w:rPr>
      </w:pPr>
      <w:r w:rsidRPr="008F1FD4">
        <w:rPr>
          <w:rFonts w:ascii="Script MT Bold" w:hAnsi="Script MT Bold" w:cs="Times New Roman"/>
          <w:b/>
          <w:sz w:val="32"/>
        </w:rPr>
        <w:t>God’s Perfect Ten</w:t>
      </w:r>
    </w:p>
    <w:p w14:paraId="7DD0417F" w14:textId="77777777" w:rsidR="00B8580C" w:rsidRPr="0007399F" w:rsidRDefault="00B8580C" w:rsidP="0007399F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24"/>
        </w:rPr>
      </w:pPr>
      <w:r w:rsidRPr="0007399F">
        <w:rPr>
          <w:rFonts w:ascii="Rockwell Extra Bold" w:hAnsi="Rockwell Extra Bold" w:cs="Times New Roman"/>
          <w:b/>
          <w:sz w:val="32"/>
          <w:szCs w:val="24"/>
        </w:rPr>
        <w:t>HOLDING TO THE TRUTH</w:t>
      </w:r>
    </w:p>
    <w:p w14:paraId="396DA950" w14:textId="77777777" w:rsidR="00B8580C" w:rsidRPr="00503733" w:rsidRDefault="003F1837" w:rsidP="005037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503733">
        <w:rPr>
          <w:rFonts w:ascii="Times New Roman" w:hAnsi="Times New Roman" w:cs="Times New Roman"/>
          <w:b/>
          <w:sz w:val="24"/>
          <w:szCs w:val="24"/>
        </w:rPr>
        <w:t>Exodus 20:16; Colossians 3:9-10</w:t>
      </w:r>
    </w:p>
    <w:bookmarkEnd w:id="0"/>
    <w:p w14:paraId="3F05256C" w14:textId="77777777" w:rsidR="003F1837" w:rsidRPr="0007399F" w:rsidRDefault="003F1837" w:rsidP="00B858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798563" w14:textId="77777777" w:rsidR="00B8580C" w:rsidRPr="0007399F" w:rsidRDefault="00B8580C" w:rsidP="00B8580C">
      <w:pPr>
        <w:spacing w:after="0" w:line="240" w:lineRule="auto"/>
        <w:rPr>
          <w:rFonts w:ascii="Rockwell Extra Bold" w:hAnsi="Rockwell Extra Bold" w:cs="Times New Roman"/>
          <w:sz w:val="28"/>
          <w:szCs w:val="24"/>
        </w:rPr>
      </w:pPr>
      <w:r w:rsidRPr="0007399F">
        <w:rPr>
          <w:rFonts w:ascii="Rockwell Extra Bold" w:hAnsi="Rockwell Extra Bold" w:cs="Times New Roman"/>
          <w:sz w:val="28"/>
          <w:szCs w:val="24"/>
        </w:rPr>
        <w:t>WHY DO WE</w:t>
      </w:r>
      <w:r w:rsidR="00DC5D62">
        <w:rPr>
          <w:rFonts w:ascii="Rockwell Extra Bold" w:hAnsi="Rockwell Extra Bold" w:cs="Times New Roman"/>
          <w:sz w:val="28"/>
          <w:szCs w:val="24"/>
        </w:rPr>
        <w:t>________________</w:t>
      </w:r>
      <w:r w:rsidRPr="0007399F">
        <w:rPr>
          <w:rFonts w:ascii="Rockwell Extra Bold" w:hAnsi="Rockwell Extra Bold" w:cs="Times New Roman"/>
          <w:sz w:val="28"/>
          <w:szCs w:val="24"/>
        </w:rPr>
        <w:t>?</w:t>
      </w:r>
    </w:p>
    <w:p w14:paraId="27FF090C" w14:textId="77777777" w:rsidR="00B8580C" w:rsidRPr="0007399F" w:rsidRDefault="00B8580C" w:rsidP="00B8580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>Where it all</w:t>
      </w:r>
      <w:r w:rsidR="00DC5D62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.</w:t>
      </w:r>
    </w:p>
    <w:p w14:paraId="7E0AE247" w14:textId="77777777" w:rsidR="00B8580C" w:rsidRDefault="009D2A7A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sis 2:17</w:t>
      </w:r>
    </w:p>
    <w:p w14:paraId="0297C498" w14:textId="77777777" w:rsidR="009D2A7A" w:rsidRDefault="009D2A7A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sis 3:1, 4, 7</w:t>
      </w:r>
    </w:p>
    <w:p w14:paraId="135DA602" w14:textId="77777777" w:rsidR="009D2A7A" w:rsidRDefault="009D2A7A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8:44</w:t>
      </w:r>
    </w:p>
    <w:p w14:paraId="0AB64358" w14:textId="77777777" w:rsidR="00B8580C" w:rsidRPr="0007399F" w:rsidRDefault="00B8580C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423C52" w14:textId="77777777" w:rsidR="00B8580C" w:rsidRPr="0007399F" w:rsidRDefault="00B8580C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>Why some</w:t>
      </w:r>
      <w:r w:rsidR="00DC5D62">
        <w:rPr>
          <w:rFonts w:ascii="Times New Roman" w:hAnsi="Times New Roman" w:cs="Times New Roman"/>
          <w:b/>
          <w:sz w:val="24"/>
          <w:szCs w:val="24"/>
        </w:rPr>
        <w:t>____________ 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?</w:t>
      </w:r>
    </w:p>
    <w:p w14:paraId="4110D5DA" w14:textId="77777777" w:rsidR="00DC5D62" w:rsidRDefault="00DC5D62" w:rsidP="0007399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___________________</w:t>
      </w:r>
      <w:r w:rsidR="007D0A32" w:rsidRPr="00DC5D62">
        <w:rPr>
          <w:rFonts w:ascii="Times New Roman" w:hAnsi="Times New Roman" w:cs="Times New Roman"/>
          <w:sz w:val="24"/>
          <w:szCs w:val="24"/>
        </w:rPr>
        <w:t>people.</w:t>
      </w:r>
    </w:p>
    <w:p w14:paraId="3DE8F1A6" w14:textId="77777777" w:rsidR="00DC5D62" w:rsidRDefault="007D0A32" w:rsidP="0007399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 xml:space="preserve">Get </w:t>
      </w:r>
      <w:r w:rsidR="00DC5D62" w:rsidRPr="00DC5D62">
        <w:rPr>
          <w:rFonts w:ascii="Times New Roman" w:hAnsi="Times New Roman" w:cs="Times New Roman"/>
          <w:sz w:val="24"/>
          <w:szCs w:val="24"/>
        </w:rPr>
        <w:t>____________________</w:t>
      </w:r>
      <w:r w:rsidRPr="00DC5D62">
        <w:rPr>
          <w:rFonts w:ascii="Times New Roman" w:hAnsi="Times New Roman" w:cs="Times New Roman"/>
          <w:sz w:val="24"/>
          <w:szCs w:val="24"/>
        </w:rPr>
        <w:t>.</w:t>
      </w:r>
    </w:p>
    <w:p w14:paraId="2C8B44E6" w14:textId="77777777" w:rsidR="00DC5D62" w:rsidRDefault="007D0A32" w:rsidP="0007399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 xml:space="preserve">Don’t have </w:t>
      </w:r>
      <w:r w:rsidR="00DC5D62" w:rsidRPr="00DC5D62">
        <w:rPr>
          <w:rFonts w:ascii="Times New Roman" w:hAnsi="Times New Roman" w:cs="Times New Roman"/>
          <w:sz w:val="24"/>
          <w:szCs w:val="24"/>
        </w:rPr>
        <w:t>__________________</w:t>
      </w:r>
      <w:r w:rsidRPr="00DC5D62">
        <w:rPr>
          <w:rFonts w:ascii="Times New Roman" w:hAnsi="Times New Roman" w:cs="Times New Roman"/>
          <w:sz w:val="24"/>
          <w:szCs w:val="24"/>
        </w:rPr>
        <w:t xml:space="preserve"> to say </w:t>
      </w:r>
      <w:r w:rsidR="00DC5D62" w:rsidRPr="00DC5D62">
        <w:rPr>
          <w:rFonts w:ascii="Times New Roman" w:hAnsi="Times New Roman" w:cs="Times New Roman"/>
          <w:sz w:val="24"/>
          <w:szCs w:val="24"/>
        </w:rPr>
        <w:t>__________</w:t>
      </w:r>
      <w:r w:rsidRPr="00DC5D62">
        <w:rPr>
          <w:rFonts w:ascii="Times New Roman" w:hAnsi="Times New Roman" w:cs="Times New Roman"/>
          <w:sz w:val="24"/>
          <w:szCs w:val="24"/>
        </w:rPr>
        <w:t>.</w:t>
      </w:r>
    </w:p>
    <w:p w14:paraId="75DEEBFD" w14:textId="77777777" w:rsidR="007D0A32" w:rsidRPr="00DC5D62" w:rsidRDefault="009B5300" w:rsidP="0007399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Self-</w:t>
      </w:r>
      <w:r w:rsidR="00DC5D62" w:rsidRPr="00DC5D62">
        <w:rPr>
          <w:rFonts w:ascii="Times New Roman" w:hAnsi="Times New Roman" w:cs="Times New Roman"/>
          <w:sz w:val="24"/>
          <w:szCs w:val="24"/>
        </w:rPr>
        <w:t>___________________</w:t>
      </w:r>
      <w:r w:rsidR="007D0A32" w:rsidRPr="00DC5D62">
        <w:rPr>
          <w:rFonts w:ascii="Times New Roman" w:hAnsi="Times New Roman" w:cs="Times New Roman"/>
          <w:sz w:val="24"/>
          <w:szCs w:val="24"/>
        </w:rPr>
        <w:t>– Proverbs 19:9; Exodus 33:2; Proverbs 10:9</w:t>
      </w:r>
    </w:p>
    <w:p w14:paraId="04105135" w14:textId="77777777" w:rsidR="00B8580C" w:rsidRPr="0007399F" w:rsidRDefault="00B8580C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82152" w14:textId="77777777" w:rsidR="00B8580C" w:rsidRPr="0007399F" w:rsidRDefault="00B8580C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 xml:space="preserve">The real </w:t>
      </w:r>
      <w:r w:rsidR="00DC5D62"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Pr="0007399F">
        <w:rPr>
          <w:rFonts w:ascii="Times New Roman" w:hAnsi="Times New Roman" w:cs="Times New Roman"/>
          <w:b/>
          <w:sz w:val="24"/>
          <w:szCs w:val="24"/>
        </w:rPr>
        <w:t xml:space="preserve">we </w:t>
      </w:r>
      <w:r w:rsidR="00DC5D62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DC5D62">
        <w:rPr>
          <w:rFonts w:ascii="Times New Roman" w:hAnsi="Times New Roman" w:cs="Times New Roman"/>
          <w:b/>
          <w:sz w:val="24"/>
          <w:szCs w:val="24"/>
        </w:rPr>
        <w:t>_______________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.</w:t>
      </w:r>
    </w:p>
    <w:p w14:paraId="2FF2E9B5" w14:textId="77777777" w:rsidR="00B8580C" w:rsidRPr="00DC5D62" w:rsidRDefault="007D0A32" w:rsidP="00DC5D6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Jeremiah 17:9</w:t>
      </w:r>
    </w:p>
    <w:p w14:paraId="14FC90F6" w14:textId="77777777" w:rsidR="007D0A32" w:rsidRPr="00DC5D62" w:rsidRDefault="007D0A32" w:rsidP="00DC5D6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Matthew 12:34, 35</w:t>
      </w:r>
    </w:p>
    <w:p w14:paraId="3851E1EE" w14:textId="77777777" w:rsidR="007D0A32" w:rsidRPr="00DC5D62" w:rsidRDefault="007D0A32" w:rsidP="00DC5D6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Proverbs 4:23, 24</w:t>
      </w:r>
    </w:p>
    <w:p w14:paraId="38553E44" w14:textId="77777777" w:rsidR="007D0A32" w:rsidRPr="00DC5D62" w:rsidRDefault="007D0A32" w:rsidP="00DC5D6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Proverbs 15:14</w:t>
      </w:r>
    </w:p>
    <w:p w14:paraId="39428DEC" w14:textId="77777777" w:rsidR="0007399F" w:rsidRDefault="0007399F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B5AB2" w14:textId="77777777" w:rsidR="00503733" w:rsidRPr="00503733" w:rsidRDefault="00503733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3733">
        <w:rPr>
          <w:rFonts w:ascii="Times New Roman" w:hAnsi="Times New Roman" w:cs="Times New Roman"/>
          <w:b/>
          <w:sz w:val="24"/>
          <w:szCs w:val="24"/>
        </w:rPr>
        <w:t>Lying does so much damage.</w:t>
      </w:r>
    </w:p>
    <w:p w14:paraId="6AE32ED6" w14:textId="77777777" w:rsidR="00503733" w:rsidRPr="00DC5D62" w:rsidRDefault="00503733" w:rsidP="00DC5D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I Peter 3:10</w:t>
      </w:r>
    </w:p>
    <w:p w14:paraId="2888AF38" w14:textId="77777777" w:rsidR="00503733" w:rsidRPr="00DC5D62" w:rsidRDefault="00503733" w:rsidP="00DC5D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Ephesians 4:25</w:t>
      </w:r>
    </w:p>
    <w:p w14:paraId="1EB6CB57" w14:textId="77777777" w:rsidR="00503733" w:rsidRPr="00DC5D62" w:rsidRDefault="00503733" w:rsidP="00DC5D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Proverbs 12:22</w:t>
      </w:r>
    </w:p>
    <w:p w14:paraId="65A393D5" w14:textId="77777777" w:rsidR="00503733" w:rsidRPr="0007399F" w:rsidRDefault="00503733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6B3A4E" w14:textId="77777777" w:rsidR="00B8580C" w:rsidRPr="0007399F" w:rsidRDefault="00F8066F" w:rsidP="0007399F">
      <w:pPr>
        <w:spacing w:after="0" w:line="240" w:lineRule="auto"/>
        <w:rPr>
          <w:rFonts w:ascii="Rockwell Extra Bold" w:hAnsi="Rockwell Extra Bold" w:cs="Times New Roman"/>
          <w:sz w:val="28"/>
          <w:szCs w:val="24"/>
        </w:rPr>
      </w:pPr>
      <w:r>
        <w:rPr>
          <w:rFonts w:ascii="Rockwell Extra Bold" w:hAnsi="Rockwell Extra Bold" w:cs="Times New Roman"/>
          <w:sz w:val="28"/>
          <w:szCs w:val="24"/>
        </w:rPr>
        <w:t xml:space="preserve">_________ </w:t>
      </w:r>
      <w:r w:rsidR="00B8580C" w:rsidRPr="0007399F">
        <w:rPr>
          <w:rFonts w:ascii="Rockwell Extra Bold" w:hAnsi="Rockwell Extra Bold" w:cs="Times New Roman"/>
          <w:sz w:val="28"/>
          <w:szCs w:val="24"/>
        </w:rPr>
        <w:t xml:space="preserve">DO WE </w:t>
      </w:r>
      <w:r>
        <w:rPr>
          <w:rFonts w:ascii="Rockwell Extra Bold" w:hAnsi="Rockwell Extra Bold" w:cs="Times New Roman"/>
          <w:sz w:val="28"/>
          <w:szCs w:val="24"/>
        </w:rPr>
        <w:t>___________</w:t>
      </w:r>
      <w:r w:rsidR="00B8580C" w:rsidRPr="0007399F">
        <w:rPr>
          <w:rFonts w:ascii="Rockwell Extra Bold" w:hAnsi="Rockwell Extra Bold" w:cs="Times New Roman"/>
          <w:sz w:val="28"/>
          <w:szCs w:val="24"/>
        </w:rPr>
        <w:t>TO?</w:t>
      </w:r>
    </w:p>
    <w:p w14:paraId="5FA899B3" w14:textId="77777777" w:rsidR="00B8580C" w:rsidRPr="0007399F" w:rsidRDefault="0007399F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>We lie</w:t>
      </w:r>
      <w:r w:rsidR="00B8580C" w:rsidRPr="0007399F">
        <w:rPr>
          <w:rFonts w:ascii="Times New Roman" w:hAnsi="Times New Roman" w:cs="Times New Roman"/>
          <w:b/>
          <w:sz w:val="24"/>
          <w:szCs w:val="24"/>
        </w:rPr>
        <w:t xml:space="preserve"> to our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</w:t>
      </w:r>
    </w:p>
    <w:p w14:paraId="621D6049" w14:textId="77777777" w:rsidR="00B8580C" w:rsidRPr="00DC5D62" w:rsidRDefault="007D0A32" w:rsidP="00DC5D6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Through</w:t>
      </w:r>
      <w:r w:rsidR="00DC5D62">
        <w:rPr>
          <w:rFonts w:ascii="Times New Roman" w:hAnsi="Times New Roman" w:cs="Times New Roman"/>
          <w:sz w:val="24"/>
          <w:szCs w:val="24"/>
        </w:rPr>
        <w:t>___________/_____________</w:t>
      </w:r>
      <w:r w:rsidR="00936D88" w:rsidRPr="00DC5D62">
        <w:rPr>
          <w:rFonts w:ascii="Times New Roman" w:hAnsi="Times New Roman" w:cs="Times New Roman"/>
          <w:sz w:val="24"/>
          <w:szCs w:val="24"/>
        </w:rPr>
        <w:t>– Matthew 12:36, 37</w:t>
      </w:r>
    </w:p>
    <w:p w14:paraId="1C03BED1" w14:textId="77777777" w:rsidR="007D0A32" w:rsidRPr="00DC5D62" w:rsidRDefault="007D0A32" w:rsidP="00DC5D6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Through</w:t>
      </w:r>
      <w:r w:rsidR="00DC5D62">
        <w:rPr>
          <w:rFonts w:ascii="Times New Roman" w:hAnsi="Times New Roman" w:cs="Times New Roman"/>
          <w:sz w:val="24"/>
          <w:szCs w:val="24"/>
        </w:rPr>
        <w:t xml:space="preserve"> _________________________</w:t>
      </w:r>
      <w:r w:rsidR="00936D88" w:rsidRPr="00DC5D62">
        <w:rPr>
          <w:rFonts w:ascii="Times New Roman" w:hAnsi="Times New Roman" w:cs="Times New Roman"/>
          <w:sz w:val="24"/>
          <w:szCs w:val="24"/>
        </w:rPr>
        <w:t>– John 8:41</w:t>
      </w:r>
    </w:p>
    <w:p w14:paraId="56BC19C9" w14:textId="77777777" w:rsidR="0007399F" w:rsidRPr="00DC5D62" w:rsidRDefault="007D0A32" w:rsidP="00DC5D6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 xml:space="preserve">Through </w:t>
      </w:r>
      <w:r w:rsidR="00DC5D62">
        <w:rPr>
          <w:rFonts w:ascii="Times New Roman" w:hAnsi="Times New Roman" w:cs="Times New Roman"/>
          <w:sz w:val="24"/>
          <w:szCs w:val="24"/>
        </w:rPr>
        <w:t>________________________</w:t>
      </w:r>
      <w:r w:rsidR="00936D88" w:rsidRPr="00DC5D62">
        <w:rPr>
          <w:rFonts w:ascii="Times New Roman" w:hAnsi="Times New Roman" w:cs="Times New Roman"/>
          <w:sz w:val="24"/>
          <w:szCs w:val="24"/>
        </w:rPr>
        <w:t xml:space="preserve"> – Psalm 55:21; Proverbs 26:28</w:t>
      </w:r>
    </w:p>
    <w:p w14:paraId="09362743" w14:textId="77777777" w:rsidR="007D0A32" w:rsidRPr="00DC5D62" w:rsidRDefault="007D0A32" w:rsidP="00DC5D6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>Through</w:t>
      </w:r>
      <w:r w:rsidR="00DC5D62">
        <w:rPr>
          <w:rFonts w:ascii="Times New Roman" w:hAnsi="Times New Roman" w:cs="Times New Roman"/>
          <w:sz w:val="24"/>
          <w:szCs w:val="24"/>
        </w:rPr>
        <w:t xml:space="preserve"> </w:t>
      </w:r>
      <w:r w:rsidR="00F8066F">
        <w:rPr>
          <w:rFonts w:ascii="Times New Roman" w:hAnsi="Times New Roman" w:cs="Times New Roman"/>
          <w:sz w:val="24"/>
          <w:szCs w:val="24"/>
        </w:rPr>
        <w:t>_________________________</w:t>
      </w:r>
      <w:r w:rsidR="00936D88" w:rsidRPr="00DC5D62">
        <w:rPr>
          <w:rFonts w:ascii="Times New Roman" w:hAnsi="Times New Roman" w:cs="Times New Roman"/>
          <w:sz w:val="24"/>
          <w:szCs w:val="24"/>
        </w:rPr>
        <w:t xml:space="preserve"> – Matthew 5:37</w:t>
      </w:r>
    </w:p>
    <w:p w14:paraId="7D8CF6C0" w14:textId="77777777" w:rsidR="007D0A32" w:rsidRPr="00DC5D62" w:rsidRDefault="007D0A32" w:rsidP="00DC5D6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5D62">
        <w:rPr>
          <w:rFonts w:ascii="Times New Roman" w:hAnsi="Times New Roman" w:cs="Times New Roman"/>
          <w:sz w:val="24"/>
          <w:szCs w:val="24"/>
        </w:rPr>
        <w:t xml:space="preserve">Through not </w:t>
      </w:r>
      <w:r w:rsidR="00F8066F">
        <w:rPr>
          <w:rFonts w:ascii="Times New Roman" w:hAnsi="Times New Roman" w:cs="Times New Roman"/>
          <w:sz w:val="24"/>
          <w:szCs w:val="24"/>
        </w:rPr>
        <w:t>_____________ _________</w:t>
      </w:r>
      <w:r w:rsidR="00936D88" w:rsidRPr="00DC5D62">
        <w:rPr>
          <w:rFonts w:ascii="Times New Roman" w:hAnsi="Times New Roman" w:cs="Times New Roman"/>
          <w:sz w:val="24"/>
          <w:szCs w:val="24"/>
        </w:rPr>
        <w:t>–</w:t>
      </w:r>
      <w:r w:rsidR="003F1837" w:rsidRPr="00DC5D62">
        <w:rPr>
          <w:rFonts w:ascii="Times New Roman" w:hAnsi="Times New Roman" w:cs="Times New Roman"/>
          <w:sz w:val="24"/>
          <w:szCs w:val="24"/>
        </w:rPr>
        <w:t xml:space="preserve"> </w:t>
      </w:r>
      <w:r w:rsidR="00936D88" w:rsidRPr="00DC5D62">
        <w:rPr>
          <w:rFonts w:ascii="Times New Roman" w:hAnsi="Times New Roman" w:cs="Times New Roman"/>
          <w:sz w:val="24"/>
          <w:szCs w:val="24"/>
        </w:rPr>
        <w:t>Leviticus 5:1</w:t>
      </w:r>
    </w:p>
    <w:p w14:paraId="23E3138C" w14:textId="77777777" w:rsidR="00F8066F" w:rsidRDefault="00F8066F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195A2" w14:textId="77777777" w:rsidR="00B8580C" w:rsidRPr="0007399F" w:rsidRDefault="0007399F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>We</w:t>
      </w:r>
      <w:r w:rsidR="00F8066F">
        <w:rPr>
          <w:rFonts w:ascii="Times New Roman" w:hAnsi="Times New Roman" w:cs="Times New Roman"/>
          <w:b/>
          <w:sz w:val="24"/>
          <w:szCs w:val="24"/>
        </w:rPr>
        <w:t xml:space="preserve"> lie</w:t>
      </w:r>
      <w:r w:rsidRPr="0007399F">
        <w:rPr>
          <w:rFonts w:ascii="Times New Roman" w:hAnsi="Times New Roman" w:cs="Times New Roman"/>
          <w:b/>
          <w:sz w:val="24"/>
          <w:szCs w:val="24"/>
        </w:rPr>
        <w:t xml:space="preserve"> to</w:t>
      </w:r>
      <w:r w:rsidR="00F8066F">
        <w:rPr>
          <w:rFonts w:ascii="Times New Roman" w:hAnsi="Times New Roman" w:cs="Times New Roman"/>
          <w:b/>
          <w:sz w:val="24"/>
          <w:szCs w:val="24"/>
        </w:rPr>
        <w:t xml:space="preserve"> 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.</w:t>
      </w:r>
    </w:p>
    <w:p w14:paraId="75865565" w14:textId="77777777" w:rsidR="003F1837" w:rsidRPr="00F8066F" w:rsidRDefault="003F1837" w:rsidP="00F8066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Numbers 23:19</w:t>
      </w:r>
    </w:p>
    <w:p w14:paraId="3D86F2F6" w14:textId="77777777" w:rsidR="0007399F" w:rsidRPr="00F8066F" w:rsidRDefault="007D0A32" w:rsidP="00F8066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Hebrews 6:18</w:t>
      </w:r>
    </w:p>
    <w:p w14:paraId="7D23972A" w14:textId="77777777" w:rsidR="007D0A32" w:rsidRPr="00F8066F" w:rsidRDefault="007D0A32" w:rsidP="00F8066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Acts 5</w:t>
      </w:r>
    </w:p>
    <w:p w14:paraId="596B1141" w14:textId="77777777" w:rsidR="0007399F" w:rsidRPr="0007399F" w:rsidRDefault="0007399F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81D323" w14:textId="77777777" w:rsidR="0007399F" w:rsidRPr="0007399F" w:rsidRDefault="0007399F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 xml:space="preserve">We lie to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.</w:t>
      </w:r>
    </w:p>
    <w:p w14:paraId="3E8DCE77" w14:textId="77777777" w:rsidR="0007399F" w:rsidRPr="00F8066F" w:rsidRDefault="007D0A32" w:rsidP="00F8066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I John 1:8-10</w:t>
      </w:r>
    </w:p>
    <w:p w14:paraId="613682AC" w14:textId="77777777" w:rsidR="007D0A32" w:rsidRPr="00F8066F" w:rsidRDefault="007D0A32" w:rsidP="00F8066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James 1:22</w:t>
      </w:r>
    </w:p>
    <w:p w14:paraId="033FD95A" w14:textId="77777777" w:rsidR="0007399F" w:rsidRPr="0007399F" w:rsidRDefault="0007399F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1581" w14:textId="77777777" w:rsidR="0007399F" w:rsidRPr="0007399F" w:rsidRDefault="0007399F" w:rsidP="0007399F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07399F">
        <w:rPr>
          <w:rFonts w:ascii="Rockwell Extra Bold" w:hAnsi="Rockwell Extra Bold" w:cs="Times New Roman"/>
          <w:b/>
          <w:sz w:val="28"/>
          <w:szCs w:val="24"/>
        </w:rPr>
        <w:lastRenderedPageBreak/>
        <w:t>HOW CAN WE</w:t>
      </w:r>
      <w:r w:rsidR="00F8066F">
        <w:rPr>
          <w:rFonts w:ascii="Rockwell Extra Bold" w:hAnsi="Rockwell Extra Bold" w:cs="Times New Roman"/>
          <w:b/>
          <w:sz w:val="28"/>
          <w:szCs w:val="24"/>
        </w:rPr>
        <w:t>____________ _______________</w:t>
      </w:r>
      <w:r w:rsidRPr="0007399F">
        <w:rPr>
          <w:rFonts w:ascii="Rockwell Extra Bold" w:hAnsi="Rockwell Extra Bold" w:cs="Times New Roman"/>
          <w:b/>
          <w:sz w:val="28"/>
          <w:szCs w:val="24"/>
        </w:rPr>
        <w:t>?</w:t>
      </w:r>
    </w:p>
    <w:p w14:paraId="707FDE76" w14:textId="77777777" w:rsidR="0007399F" w:rsidRPr="0007399F" w:rsidRDefault="0007399F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399F">
        <w:rPr>
          <w:rFonts w:ascii="Times New Roman" w:hAnsi="Times New Roman" w:cs="Times New Roman"/>
          <w:b/>
          <w:sz w:val="24"/>
          <w:szCs w:val="24"/>
        </w:rPr>
        <w:t xml:space="preserve">Live on a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07399F">
        <w:rPr>
          <w:rFonts w:ascii="Times New Roman" w:hAnsi="Times New Roman" w:cs="Times New Roman"/>
          <w:b/>
          <w:sz w:val="24"/>
          <w:szCs w:val="24"/>
        </w:rPr>
        <w:t>conversation.</w:t>
      </w:r>
    </w:p>
    <w:p w14:paraId="74865B96" w14:textId="77777777" w:rsidR="0007399F" w:rsidRPr="00F8066F" w:rsidRDefault="003F1837" w:rsidP="00F8066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Ephesians 4:29</w:t>
      </w:r>
    </w:p>
    <w:p w14:paraId="61747A1C" w14:textId="77777777" w:rsidR="0007399F" w:rsidRDefault="0007399F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D5E4F" w14:textId="77777777" w:rsidR="0007399F" w:rsidRPr="00503733" w:rsidRDefault="007D0A32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3733">
        <w:rPr>
          <w:rFonts w:ascii="Times New Roman" w:hAnsi="Times New Roman" w:cs="Times New Roman"/>
          <w:b/>
          <w:sz w:val="24"/>
          <w:szCs w:val="24"/>
        </w:rPr>
        <w:t xml:space="preserve">Learn to </w:t>
      </w:r>
      <w:r w:rsidR="00F8066F">
        <w:rPr>
          <w:rFonts w:ascii="Times New Roman" w:hAnsi="Times New Roman" w:cs="Times New Roman"/>
          <w:b/>
          <w:sz w:val="24"/>
          <w:szCs w:val="24"/>
        </w:rPr>
        <w:t xml:space="preserve">___________ 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 _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>.</w:t>
      </w:r>
    </w:p>
    <w:p w14:paraId="0097EA40" w14:textId="77777777" w:rsidR="007D0A32" w:rsidRPr="00F8066F" w:rsidRDefault="007D0A32" w:rsidP="00F8066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Proverbs 10:19</w:t>
      </w:r>
    </w:p>
    <w:p w14:paraId="5F023BCA" w14:textId="77777777" w:rsidR="007D0A32" w:rsidRPr="00F8066F" w:rsidRDefault="007D0A32" w:rsidP="00F8066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Ephesians 4</w:t>
      </w:r>
      <w:r w:rsidR="00503733" w:rsidRPr="00F8066F">
        <w:rPr>
          <w:rFonts w:ascii="Times New Roman" w:hAnsi="Times New Roman" w:cs="Times New Roman"/>
          <w:sz w:val="24"/>
          <w:szCs w:val="24"/>
        </w:rPr>
        <w:t>:15</w:t>
      </w:r>
    </w:p>
    <w:p w14:paraId="73BCAA78" w14:textId="77777777" w:rsidR="00503733" w:rsidRDefault="00503733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E4AD17" w14:textId="77777777" w:rsidR="007D0A32" w:rsidRDefault="007D0A32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3733">
        <w:rPr>
          <w:rFonts w:ascii="Times New Roman" w:hAnsi="Times New Roman" w:cs="Times New Roman"/>
          <w:b/>
          <w:sz w:val="24"/>
          <w:szCs w:val="24"/>
        </w:rPr>
        <w:t xml:space="preserve">Go </w:t>
      </w:r>
      <w:r w:rsidR="00F8066F"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to the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 you </w:t>
      </w:r>
      <w:r w:rsidR="00F8066F">
        <w:rPr>
          <w:rFonts w:ascii="Times New Roman" w:hAnsi="Times New Roman" w:cs="Times New Roman"/>
          <w:b/>
          <w:sz w:val="24"/>
          <w:szCs w:val="24"/>
        </w:rPr>
        <w:t>______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 to and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>.</w:t>
      </w:r>
    </w:p>
    <w:p w14:paraId="0AD109A0" w14:textId="77777777" w:rsidR="007D0A32" w:rsidRPr="00F8066F" w:rsidRDefault="007D0A32" w:rsidP="00F8066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Job 6:25</w:t>
      </w:r>
    </w:p>
    <w:p w14:paraId="106AF06E" w14:textId="77777777" w:rsidR="007D0A32" w:rsidRPr="00F8066F" w:rsidRDefault="007D0A32" w:rsidP="00F8066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James 5:16</w:t>
      </w:r>
    </w:p>
    <w:p w14:paraId="7196735D" w14:textId="77777777" w:rsidR="007D0A32" w:rsidRDefault="007D0A32" w:rsidP="000739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D4BAF6" w14:textId="77777777" w:rsidR="007D0A32" w:rsidRPr="00503733" w:rsidRDefault="007D0A32" w:rsidP="000739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3733">
        <w:rPr>
          <w:rFonts w:ascii="Times New Roman" w:hAnsi="Times New Roman" w:cs="Times New Roman"/>
          <w:b/>
          <w:sz w:val="24"/>
          <w:szCs w:val="24"/>
        </w:rPr>
        <w:t xml:space="preserve">Practice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F8066F">
        <w:rPr>
          <w:rFonts w:ascii="Times New Roman" w:hAnsi="Times New Roman" w:cs="Times New Roman"/>
          <w:b/>
          <w:sz w:val="24"/>
          <w:szCs w:val="24"/>
        </w:rPr>
        <w:t>__________________ _____________</w:t>
      </w:r>
      <w:r w:rsidRPr="00503733">
        <w:rPr>
          <w:rFonts w:ascii="Times New Roman" w:hAnsi="Times New Roman" w:cs="Times New Roman"/>
          <w:b/>
          <w:sz w:val="24"/>
          <w:szCs w:val="24"/>
        </w:rPr>
        <w:t>.</w:t>
      </w:r>
    </w:p>
    <w:p w14:paraId="031532BB" w14:textId="77777777" w:rsidR="007D0A32" w:rsidRPr="00F8066F" w:rsidRDefault="007D0A32" w:rsidP="00F8066F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066F">
        <w:rPr>
          <w:rFonts w:ascii="Times New Roman" w:hAnsi="Times New Roman" w:cs="Times New Roman"/>
          <w:sz w:val="24"/>
          <w:szCs w:val="24"/>
        </w:rPr>
        <w:t>Luke 6:10</w:t>
      </w:r>
    </w:p>
    <w:p w14:paraId="5F47EEB9" w14:textId="77777777" w:rsidR="0007399F" w:rsidRDefault="0007399F" w:rsidP="0007399F">
      <w:pPr>
        <w:spacing w:after="0" w:line="240" w:lineRule="auto"/>
      </w:pPr>
    </w:p>
    <w:sectPr w:rsidR="00073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87E02"/>
    <w:multiLevelType w:val="hybridMultilevel"/>
    <w:tmpl w:val="AEE4D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D000FB"/>
    <w:multiLevelType w:val="hybridMultilevel"/>
    <w:tmpl w:val="8E76D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3C7199"/>
    <w:multiLevelType w:val="hybridMultilevel"/>
    <w:tmpl w:val="9C980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91B74"/>
    <w:multiLevelType w:val="hybridMultilevel"/>
    <w:tmpl w:val="ED94C5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5237E3"/>
    <w:multiLevelType w:val="hybridMultilevel"/>
    <w:tmpl w:val="5D40B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AA19B9"/>
    <w:multiLevelType w:val="hybridMultilevel"/>
    <w:tmpl w:val="0D3275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8B394F"/>
    <w:multiLevelType w:val="hybridMultilevel"/>
    <w:tmpl w:val="85E04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D42338"/>
    <w:multiLevelType w:val="hybridMultilevel"/>
    <w:tmpl w:val="A24CA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393F1C"/>
    <w:multiLevelType w:val="hybridMultilevel"/>
    <w:tmpl w:val="8CC866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07E5A0E"/>
    <w:multiLevelType w:val="hybridMultilevel"/>
    <w:tmpl w:val="24EA7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0B343C"/>
    <w:multiLevelType w:val="hybridMultilevel"/>
    <w:tmpl w:val="5D0C2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9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MTYws7A0MrAwtTRX0lEKTi0uzszPAykwrAUALrhgBCwAAAA="/>
  </w:docVars>
  <w:rsids>
    <w:rsidRoot w:val="00B8580C"/>
    <w:rsid w:val="0007399F"/>
    <w:rsid w:val="002D0AAF"/>
    <w:rsid w:val="003F1837"/>
    <w:rsid w:val="00404E52"/>
    <w:rsid w:val="00460C4C"/>
    <w:rsid w:val="00503733"/>
    <w:rsid w:val="007D0A32"/>
    <w:rsid w:val="00856708"/>
    <w:rsid w:val="00936D88"/>
    <w:rsid w:val="009B5300"/>
    <w:rsid w:val="009D2A7A"/>
    <w:rsid w:val="00A81573"/>
    <w:rsid w:val="00B8580C"/>
    <w:rsid w:val="00BC2774"/>
    <w:rsid w:val="00DC5D62"/>
    <w:rsid w:val="00F8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A2BCE"/>
  <w15:chartTrackingRefBased/>
  <w15:docId w15:val="{DDDABA1A-2D87-4136-94D7-D8ED4D4C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3-07T23:44:00Z</cp:lastPrinted>
  <dcterms:created xsi:type="dcterms:W3CDTF">2019-03-08T18:38:00Z</dcterms:created>
  <dcterms:modified xsi:type="dcterms:W3CDTF">2019-03-08T18:38:00Z</dcterms:modified>
</cp:coreProperties>
</file>